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4D1" w:rsidRPr="00CC2260" w:rsidRDefault="00CC2260" w:rsidP="005C6482">
      <w:pPr>
        <w:pStyle w:val="Heading1"/>
        <w:tabs>
          <w:tab w:val="right" w:pos="9360"/>
        </w:tabs>
        <w:rPr>
          <w:rFonts w:ascii="Times New Roman" w:hAnsi="Times New Roman" w:cs="Times New Roman"/>
          <w:smallCaps/>
          <w:sz w:val="40"/>
        </w:rPr>
      </w:pPr>
      <w:proofErr w:type="spellStart"/>
      <w:r w:rsidRPr="00CC2260">
        <w:rPr>
          <w:rFonts w:ascii="Times New Roman" w:hAnsi="Times New Roman" w:cs="Times New Roman"/>
          <w:smallCaps/>
          <w:sz w:val="40"/>
        </w:rPr>
        <w:t>DeFranco</w:t>
      </w:r>
      <w:proofErr w:type="spellEnd"/>
      <w:r w:rsidRPr="00CC2260">
        <w:rPr>
          <w:rFonts w:ascii="Times New Roman" w:hAnsi="Times New Roman" w:cs="Times New Roman"/>
          <w:smallCaps/>
          <w:sz w:val="40"/>
        </w:rPr>
        <w:t xml:space="preserve"> Davis</w:t>
      </w:r>
    </w:p>
    <w:p w:rsidR="00FA6A1A" w:rsidRDefault="00AD2A2D" w:rsidP="00AD2A2D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401 S. Emporia</w:t>
      </w:r>
      <w:r>
        <w:rPr>
          <w:rFonts w:ascii="Times New Roman" w:hAnsi="Times New Roman" w:cs="Times New Roman"/>
          <w:sz w:val="24"/>
        </w:rPr>
        <w:tab/>
      </w:r>
      <w:r w:rsidR="001858AE">
        <w:rPr>
          <w:rFonts w:ascii="Times New Roman" w:hAnsi="Times New Roman" w:cs="Times New Roman"/>
          <w:sz w:val="24"/>
        </w:rPr>
        <w:t xml:space="preserve">Mobile: </w:t>
      </w:r>
      <w:r w:rsidR="001858AE" w:rsidRPr="001858AE">
        <w:rPr>
          <w:rFonts w:ascii="Times New Roman" w:hAnsi="Times New Roman" w:cs="Times New Roman"/>
          <w:sz w:val="24"/>
        </w:rPr>
        <w:t>316-730-4661</w:t>
      </w:r>
      <w:bookmarkStart w:id="0" w:name="_GoBack"/>
      <w:bookmarkEnd w:id="0"/>
    </w:p>
    <w:p w:rsidR="008A711C" w:rsidRPr="00AD2A2D" w:rsidRDefault="00AD2A2D" w:rsidP="00AD2A2D">
      <w:pPr>
        <w:pBdr>
          <w:bottom w:val="single" w:sz="12" w:space="1" w:color="auto"/>
        </w:pBdr>
        <w:tabs>
          <w:tab w:val="right" w:pos="936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Wichita, KS 67202</w:t>
      </w:r>
      <w:r>
        <w:rPr>
          <w:rFonts w:ascii="Times New Roman" w:hAnsi="Times New Roman" w:cs="Times New Roman"/>
          <w:sz w:val="24"/>
        </w:rPr>
        <w:tab/>
        <w:t>ddavis@wwrfresource.com</w:t>
      </w:r>
    </w:p>
    <w:p w:rsidR="007E1A04" w:rsidRPr="00CC2260" w:rsidRDefault="00CC2260" w:rsidP="00AD2A2D">
      <w:pPr>
        <w:tabs>
          <w:tab w:val="right" w:pos="9360"/>
        </w:tabs>
        <w:spacing w:before="100" w:beforeAutospacing="1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</w:rPr>
        <w:t>Profile Statement</w:t>
      </w:r>
    </w:p>
    <w:p w:rsidR="00AD2A2D" w:rsidRDefault="00AD2A2D" w:rsidP="00AD2A2D">
      <w:pPr>
        <w:pStyle w:val="ListParagraph"/>
        <w:numPr>
          <w:ilvl w:val="0"/>
          <w:numId w:val="2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>2 years</w:t>
      </w:r>
      <w:r>
        <w:rPr>
          <w:rFonts w:ascii="Times New Roman" w:hAnsi="Times New Roman" w:cs="Times New Roman"/>
          <w:sz w:val="24"/>
        </w:rPr>
        <w:t>’</w:t>
      </w:r>
      <w:r w:rsidRPr="00AD2A2D">
        <w:rPr>
          <w:rFonts w:ascii="Times New Roman" w:hAnsi="Times New Roman" w:cs="Times New Roman"/>
          <w:sz w:val="24"/>
        </w:rPr>
        <w:t xml:space="preserve"> </w:t>
      </w:r>
      <w:r w:rsidR="00217D35">
        <w:rPr>
          <w:rFonts w:ascii="Times New Roman" w:hAnsi="Times New Roman" w:cs="Times New Roman"/>
          <w:sz w:val="24"/>
        </w:rPr>
        <w:t xml:space="preserve">experience </w:t>
      </w:r>
      <w:r w:rsidRPr="00AD2A2D">
        <w:rPr>
          <w:rFonts w:ascii="Times New Roman" w:hAnsi="Times New Roman" w:cs="Times New Roman"/>
          <w:sz w:val="24"/>
        </w:rPr>
        <w:t xml:space="preserve">cleaning </w:t>
      </w:r>
      <w:r w:rsidR="00217D35">
        <w:rPr>
          <w:rFonts w:ascii="Times New Roman" w:hAnsi="Times New Roman" w:cs="Times New Roman"/>
          <w:sz w:val="24"/>
        </w:rPr>
        <w:t>and manufacturing in industrial</w:t>
      </w:r>
      <w:r>
        <w:rPr>
          <w:rFonts w:ascii="Times New Roman" w:hAnsi="Times New Roman" w:cs="Times New Roman"/>
          <w:sz w:val="24"/>
        </w:rPr>
        <w:t xml:space="preserve"> environments.</w:t>
      </w:r>
    </w:p>
    <w:p w:rsidR="00217D35" w:rsidRPr="00AD2A2D" w:rsidRDefault="00217D35" w:rsidP="00AD2A2D">
      <w:pPr>
        <w:pStyle w:val="ListParagraph"/>
        <w:numPr>
          <w:ilvl w:val="0"/>
          <w:numId w:val="2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dicated to helping others independently or on a team through effective communication.</w:t>
      </w:r>
    </w:p>
    <w:p w:rsidR="00217D35" w:rsidRDefault="00217D35" w:rsidP="00217D35">
      <w:pPr>
        <w:pStyle w:val="ListParagraph"/>
        <w:numPr>
          <w:ilvl w:val="0"/>
          <w:numId w:val="2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apts to any environment by multitasking, prioritizing workloads, and remaining flexible.</w:t>
      </w:r>
    </w:p>
    <w:p w:rsidR="00217D35" w:rsidRDefault="00217D35" w:rsidP="00217D35">
      <w:pPr>
        <w:pStyle w:val="ListParagraph"/>
        <w:numPr>
          <w:ilvl w:val="0"/>
          <w:numId w:val="2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tains a professional, yet friendly, demeanor with coworkers and customers alike.</w:t>
      </w:r>
    </w:p>
    <w:p w:rsidR="007E1A04" w:rsidRPr="00CC2260" w:rsidRDefault="00CC2260" w:rsidP="00CC2260">
      <w:pPr>
        <w:tabs>
          <w:tab w:val="right" w:pos="9360"/>
        </w:tabs>
        <w:spacing w:before="100" w:beforeAutospacing="1"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mallCaps/>
          <w:sz w:val="24"/>
        </w:rPr>
        <w:t>Skill Summary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  <w:sectPr w:rsidR="00217D35" w:rsidSect="00AD2A2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976EF" w:rsidRPr="00AD2A2D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ndustrial</w:t>
      </w:r>
      <w:r w:rsidR="00D71CC1" w:rsidRPr="00AD2A2D">
        <w:rPr>
          <w:rFonts w:ascii="Times New Roman" w:hAnsi="Times New Roman" w:cs="Times New Roman"/>
          <w:sz w:val="24"/>
        </w:rPr>
        <w:t xml:space="preserve"> chemical </w:t>
      </w:r>
      <w:r w:rsidR="00AD2A2D">
        <w:rPr>
          <w:rFonts w:ascii="Times New Roman" w:hAnsi="Times New Roman" w:cs="Times New Roman"/>
          <w:sz w:val="24"/>
        </w:rPr>
        <w:t>mixing and application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fety and health rules, operations, and procedures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erpret written and verbal instructions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Deliver outstanding customer service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dustrial equipment operation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astics manufacturing.</w:t>
      </w:r>
    </w:p>
    <w:p w:rsidR="00217D35" w:rsidRDefault="00217D35" w:rsidP="00217D35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struction equipment.</w:t>
      </w:r>
    </w:p>
    <w:p w:rsidR="00217D35" w:rsidRDefault="00217D35" w:rsidP="00AD2A2D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  <w:b/>
          <w:i/>
          <w:sz w:val="24"/>
          <w:u w:val="single"/>
        </w:rPr>
        <w:sectPr w:rsidR="00217D35" w:rsidSect="00217D3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976EF" w:rsidRPr="00CC2260" w:rsidRDefault="00CC2260" w:rsidP="00CC2260">
      <w:pPr>
        <w:tabs>
          <w:tab w:val="right" w:pos="9360"/>
        </w:tabs>
        <w:spacing w:before="100" w:beforeAutospacing="1" w:after="0"/>
        <w:jc w:val="center"/>
        <w:rPr>
          <w:rFonts w:ascii="Times New Roman" w:hAnsi="Times New Roman" w:cs="Times New Roman"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lastRenderedPageBreak/>
        <w:t>Experience</w:t>
      </w:r>
    </w:p>
    <w:p w:rsidR="00CC2260" w:rsidRPr="003F5BB3" w:rsidRDefault="00CC2260" w:rsidP="00CC2260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Utility Worker • </w:t>
      </w:r>
      <w:r>
        <w:rPr>
          <w:rFonts w:ascii="Times New Roman" w:hAnsi="Times New Roman" w:cs="Times New Roman"/>
          <w:sz w:val="24"/>
        </w:rPr>
        <w:t>Leavenworth, Kansas</w:t>
      </w:r>
      <w:r>
        <w:rPr>
          <w:rFonts w:ascii="Times New Roman" w:hAnsi="Times New Roman" w:cs="Times New Roman"/>
          <w:sz w:val="24"/>
        </w:rPr>
        <w:tab/>
        <w:t>2017</w:t>
      </w:r>
    </w:p>
    <w:p w:rsidR="00CC2260" w:rsidRDefault="00CC2260" w:rsidP="00CC2260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aveled throughout Leavenworth Co. to cut trees with chainsaws and place in wood chipper machine.</w:t>
      </w:r>
    </w:p>
    <w:p w:rsidR="00CC2260" w:rsidRDefault="00CC2260" w:rsidP="00CC2260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rated leaf blowers in city parks and streets to collect leaves.</w:t>
      </w:r>
    </w:p>
    <w:p w:rsidR="00CC2260" w:rsidRDefault="00CC2260" w:rsidP="00CC2260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llected large piles of leafs with commercial-grade vacuums.</w:t>
      </w:r>
    </w:p>
    <w:p w:rsidR="00CC2260" w:rsidRDefault="00CC2260" w:rsidP="00CC2260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acked large quantities of bricks used to repair city parks and streets.</w:t>
      </w:r>
    </w:p>
    <w:p w:rsidR="003F5BB3" w:rsidRPr="003F5BB3" w:rsidRDefault="003F5BB3" w:rsidP="00CC2260">
      <w:pPr>
        <w:tabs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yson Foods • </w:t>
      </w:r>
      <w:r>
        <w:rPr>
          <w:rFonts w:ascii="Times New Roman" w:hAnsi="Times New Roman" w:cs="Times New Roman"/>
          <w:sz w:val="24"/>
        </w:rPr>
        <w:t>Emporia, Kansas</w:t>
      </w:r>
      <w:r w:rsidR="00AD2A2D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5 - 2016</w:t>
      </w:r>
    </w:p>
    <w:p w:rsidR="00217D35" w:rsidRDefault="00217D35" w:rsidP="00217D3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xed and applied industrial strength cleaning chemicals utilizing sprayers, scrubbers, and steamers.</w:t>
      </w:r>
    </w:p>
    <w:p w:rsidR="00013A55" w:rsidRPr="00217D35" w:rsidRDefault="00013A55" w:rsidP="00217D3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217D35">
        <w:rPr>
          <w:rFonts w:ascii="Times New Roman" w:hAnsi="Times New Roman" w:cs="Times New Roman"/>
          <w:sz w:val="24"/>
        </w:rPr>
        <w:t xml:space="preserve">Performed light </w:t>
      </w:r>
      <w:r w:rsidR="00217D35" w:rsidRPr="00217D35">
        <w:rPr>
          <w:rFonts w:ascii="Times New Roman" w:hAnsi="Times New Roman" w:cs="Times New Roman"/>
          <w:sz w:val="24"/>
        </w:rPr>
        <w:t xml:space="preserve">and </w:t>
      </w:r>
      <w:r w:rsidRPr="00217D35">
        <w:rPr>
          <w:rFonts w:ascii="Times New Roman" w:hAnsi="Times New Roman" w:cs="Times New Roman"/>
          <w:sz w:val="24"/>
        </w:rPr>
        <w:t>heavy cleaning duties such as cleaning floors and ceilings, washing wall</w:t>
      </w:r>
      <w:r w:rsidR="00D6686E" w:rsidRPr="00217D35">
        <w:rPr>
          <w:rFonts w:ascii="Times New Roman" w:hAnsi="Times New Roman" w:cs="Times New Roman"/>
          <w:sz w:val="24"/>
        </w:rPr>
        <w:t>s</w:t>
      </w:r>
      <w:r w:rsidRPr="00217D35">
        <w:rPr>
          <w:rFonts w:ascii="Times New Roman" w:hAnsi="Times New Roman" w:cs="Times New Roman"/>
          <w:sz w:val="24"/>
        </w:rPr>
        <w:t xml:space="preserve"> and glass,</w:t>
      </w:r>
      <w:r w:rsidR="00217D35">
        <w:rPr>
          <w:rFonts w:ascii="Times New Roman" w:hAnsi="Times New Roman" w:cs="Times New Roman"/>
          <w:sz w:val="24"/>
        </w:rPr>
        <w:t xml:space="preserve"> </w:t>
      </w:r>
      <w:r w:rsidR="006C15D7" w:rsidRPr="00217D35">
        <w:rPr>
          <w:rFonts w:ascii="Times New Roman" w:hAnsi="Times New Roman" w:cs="Times New Roman"/>
          <w:sz w:val="24"/>
        </w:rPr>
        <w:t>cleaning and sanitizing machines, and r</w:t>
      </w:r>
      <w:r w:rsidRPr="00217D35">
        <w:rPr>
          <w:rFonts w:ascii="Times New Roman" w:hAnsi="Times New Roman" w:cs="Times New Roman"/>
          <w:sz w:val="24"/>
        </w:rPr>
        <w:t>emoving rubbish</w:t>
      </w:r>
      <w:r w:rsidR="00AD2A2D" w:rsidRPr="00217D35">
        <w:rPr>
          <w:rFonts w:ascii="Times New Roman" w:hAnsi="Times New Roman" w:cs="Times New Roman"/>
          <w:sz w:val="24"/>
        </w:rPr>
        <w:t>.</w:t>
      </w:r>
    </w:p>
    <w:p w:rsidR="00013A55" w:rsidRPr="00217D35" w:rsidRDefault="00013A55" w:rsidP="00217D3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217D35">
        <w:rPr>
          <w:rFonts w:ascii="Times New Roman" w:hAnsi="Times New Roman" w:cs="Times New Roman"/>
          <w:sz w:val="24"/>
        </w:rPr>
        <w:t>Inspect</w:t>
      </w:r>
      <w:r w:rsidR="00217D35" w:rsidRPr="00217D35">
        <w:rPr>
          <w:rFonts w:ascii="Times New Roman" w:hAnsi="Times New Roman" w:cs="Times New Roman"/>
          <w:sz w:val="24"/>
        </w:rPr>
        <w:t>ed</w:t>
      </w:r>
      <w:r w:rsidRPr="00217D35">
        <w:rPr>
          <w:rFonts w:ascii="Times New Roman" w:hAnsi="Times New Roman" w:cs="Times New Roman"/>
          <w:sz w:val="24"/>
        </w:rPr>
        <w:t xml:space="preserve"> </w:t>
      </w:r>
      <w:r w:rsidR="00217D35" w:rsidRPr="00217D35">
        <w:rPr>
          <w:rFonts w:ascii="Times New Roman" w:hAnsi="Times New Roman" w:cs="Times New Roman"/>
          <w:sz w:val="24"/>
        </w:rPr>
        <w:t>work</w:t>
      </w:r>
      <w:r w:rsidRPr="00217D35">
        <w:rPr>
          <w:rFonts w:ascii="Times New Roman" w:hAnsi="Times New Roman" w:cs="Times New Roman"/>
          <w:sz w:val="24"/>
        </w:rPr>
        <w:t xml:space="preserve"> areas to protect</w:t>
      </w:r>
      <w:r w:rsidR="00D6686E" w:rsidRPr="00217D35">
        <w:rPr>
          <w:rFonts w:ascii="Times New Roman" w:hAnsi="Times New Roman" w:cs="Times New Roman"/>
          <w:sz w:val="24"/>
        </w:rPr>
        <w:t xml:space="preserve"> from </w:t>
      </w:r>
      <w:r w:rsidRPr="00217D35">
        <w:rPr>
          <w:rFonts w:ascii="Times New Roman" w:hAnsi="Times New Roman" w:cs="Times New Roman"/>
          <w:sz w:val="24"/>
        </w:rPr>
        <w:t>contamination and ensure conformance with Federal, State, and local regulations and ordinances</w:t>
      </w:r>
      <w:r w:rsidR="00AD2A2D" w:rsidRPr="00217D35">
        <w:rPr>
          <w:rFonts w:ascii="Times New Roman" w:hAnsi="Times New Roman" w:cs="Times New Roman"/>
          <w:sz w:val="24"/>
        </w:rPr>
        <w:t>.</w:t>
      </w:r>
    </w:p>
    <w:p w:rsidR="003F5BB3" w:rsidRPr="003F5BB3" w:rsidRDefault="00AD2A2D" w:rsidP="00CC2260">
      <w:pPr>
        <w:tabs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Wesc</w:t>
      </w:r>
      <w:r w:rsidR="003F5BB3">
        <w:rPr>
          <w:rFonts w:ascii="Times New Roman" w:hAnsi="Times New Roman" w:cs="Times New Roman"/>
          <w:b/>
          <w:sz w:val="24"/>
        </w:rPr>
        <w:t>on</w:t>
      </w:r>
      <w:proofErr w:type="spellEnd"/>
      <w:r w:rsidR="003F5BB3">
        <w:rPr>
          <w:rFonts w:ascii="Times New Roman" w:hAnsi="Times New Roman" w:cs="Times New Roman"/>
          <w:b/>
          <w:sz w:val="24"/>
        </w:rPr>
        <w:t xml:space="preserve"> </w:t>
      </w:r>
      <w:r w:rsidR="006C15D7">
        <w:rPr>
          <w:rFonts w:ascii="Times New Roman" w:hAnsi="Times New Roman" w:cs="Times New Roman"/>
          <w:b/>
          <w:sz w:val="24"/>
        </w:rPr>
        <w:t>Plastic</w:t>
      </w:r>
      <w:r w:rsidR="00217D35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3F5BB3">
        <w:rPr>
          <w:rFonts w:ascii="Times New Roman" w:hAnsi="Times New Roman" w:cs="Times New Roman"/>
          <w:b/>
          <w:sz w:val="24"/>
        </w:rPr>
        <w:t xml:space="preserve">• </w:t>
      </w:r>
      <w:r w:rsidR="003F5BB3">
        <w:rPr>
          <w:rFonts w:ascii="Times New Roman" w:hAnsi="Times New Roman" w:cs="Times New Roman"/>
          <w:sz w:val="24"/>
        </w:rPr>
        <w:t>Wichita, Kansas</w:t>
      </w:r>
      <w:r>
        <w:rPr>
          <w:rFonts w:ascii="Times New Roman" w:hAnsi="Times New Roman" w:cs="Times New Roman"/>
          <w:sz w:val="24"/>
        </w:rPr>
        <w:tab/>
      </w:r>
      <w:r w:rsidR="003F5BB3">
        <w:rPr>
          <w:rFonts w:ascii="Times New Roman" w:hAnsi="Times New Roman" w:cs="Times New Roman"/>
          <w:sz w:val="24"/>
        </w:rPr>
        <w:t>2010 – 2011</w:t>
      </w:r>
    </w:p>
    <w:p w:rsidR="00013A55" w:rsidRPr="00AD2A2D" w:rsidRDefault="00013A55" w:rsidP="00217D3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 xml:space="preserve">Worked as part of a team having responsibility for assembling </w:t>
      </w:r>
      <w:r w:rsidR="008978D8" w:rsidRPr="00AD2A2D">
        <w:rPr>
          <w:rFonts w:ascii="Times New Roman" w:hAnsi="Times New Roman" w:cs="Times New Roman"/>
          <w:sz w:val="24"/>
        </w:rPr>
        <w:t>various products</w:t>
      </w:r>
      <w:r w:rsidR="00AD2A2D" w:rsidRPr="00AD2A2D">
        <w:rPr>
          <w:rFonts w:ascii="Times New Roman" w:hAnsi="Times New Roman" w:cs="Times New Roman"/>
          <w:sz w:val="24"/>
        </w:rPr>
        <w:t>.</w:t>
      </w:r>
    </w:p>
    <w:p w:rsidR="00013A55" w:rsidRPr="00AD2A2D" w:rsidRDefault="00013A55" w:rsidP="00217D3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>Performed all tasks conducted by team in the assembly process</w:t>
      </w:r>
      <w:r w:rsidR="00AD2A2D" w:rsidRPr="00AD2A2D">
        <w:rPr>
          <w:rFonts w:ascii="Times New Roman" w:hAnsi="Times New Roman" w:cs="Times New Roman"/>
          <w:sz w:val="24"/>
        </w:rPr>
        <w:t>.</w:t>
      </w:r>
    </w:p>
    <w:p w:rsidR="00013A55" w:rsidRPr="00AD2A2D" w:rsidRDefault="00013A55" w:rsidP="00217D3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>Rotated through all processes rather than being assigned to one specific task</w:t>
      </w:r>
      <w:r w:rsidR="00AD2A2D" w:rsidRPr="00AD2A2D">
        <w:rPr>
          <w:rFonts w:ascii="Times New Roman" w:hAnsi="Times New Roman" w:cs="Times New Roman"/>
          <w:sz w:val="24"/>
        </w:rPr>
        <w:t>.</w:t>
      </w:r>
    </w:p>
    <w:p w:rsidR="00013A55" w:rsidRPr="00AD2A2D" w:rsidRDefault="00013A55" w:rsidP="00217D3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>Performed quality checks on products and parts and inspected for possible damages or flaws</w:t>
      </w:r>
      <w:r w:rsidR="00AD2A2D" w:rsidRPr="00AD2A2D">
        <w:rPr>
          <w:rFonts w:ascii="Times New Roman" w:hAnsi="Times New Roman" w:cs="Times New Roman"/>
          <w:sz w:val="24"/>
        </w:rPr>
        <w:t>.</w:t>
      </w:r>
    </w:p>
    <w:p w:rsidR="00013A55" w:rsidRPr="00AD2A2D" w:rsidRDefault="00013A55" w:rsidP="00217D3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4"/>
        </w:rPr>
      </w:pPr>
      <w:r w:rsidRPr="00AD2A2D">
        <w:rPr>
          <w:rFonts w:ascii="Times New Roman" w:hAnsi="Times New Roman" w:cs="Times New Roman"/>
          <w:sz w:val="24"/>
        </w:rPr>
        <w:t>Packaged finished products and prepared them for shipment</w:t>
      </w:r>
      <w:r w:rsidR="00AD2A2D" w:rsidRPr="00AD2A2D">
        <w:rPr>
          <w:rFonts w:ascii="Times New Roman" w:hAnsi="Times New Roman" w:cs="Times New Roman"/>
          <w:sz w:val="24"/>
        </w:rPr>
        <w:t>.</w:t>
      </w:r>
    </w:p>
    <w:sectPr w:rsidR="00013A55" w:rsidRPr="00AD2A2D" w:rsidSect="00217D3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E8171A"/>
    <w:multiLevelType w:val="hybridMultilevel"/>
    <w:tmpl w:val="C5B2B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756604"/>
    <w:multiLevelType w:val="hybridMultilevel"/>
    <w:tmpl w:val="D2AA5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B979A5"/>
    <w:multiLevelType w:val="multilevel"/>
    <w:tmpl w:val="27D2E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BA03942"/>
    <w:multiLevelType w:val="hybridMultilevel"/>
    <w:tmpl w:val="CE54F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C02567"/>
    <w:multiLevelType w:val="hybridMultilevel"/>
    <w:tmpl w:val="4CDAC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0D5C9C"/>
    <w:multiLevelType w:val="hybridMultilevel"/>
    <w:tmpl w:val="2002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1tDQwMjQxNjNU0lEKTi0uzszPAykwrAUAk9xy5ywAAAA="/>
  </w:docVars>
  <w:rsids>
    <w:rsidRoot w:val="007514D1"/>
    <w:rsid w:val="00013A55"/>
    <w:rsid w:val="000410CF"/>
    <w:rsid w:val="00054917"/>
    <w:rsid w:val="000A5CAB"/>
    <w:rsid w:val="000C7EDB"/>
    <w:rsid w:val="0010624C"/>
    <w:rsid w:val="00132E57"/>
    <w:rsid w:val="001858AE"/>
    <w:rsid w:val="00217D35"/>
    <w:rsid w:val="002B1A1F"/>
    <w:rsid w:val="002E499C"/>
    <w:rsid w:val="00305540"/>
    <w:rsid w:val="0033631E"/>
    <w:rsid w:val="00390C7B"/>
    <w:rsid w:val="003F5BB3"/>
    <w:rsid w:val="00470773"/>
    <w:rsid w:val="00565C7A"/>
    <w:rsid w:val="005C6482"/>
    <w:rsid w:val="00684C23"/>
    <w:rsid w:val="006B40C3"/>
    <w:rsid w:val="006C15D7"/>
    <w:rsid w:val="007408FB"/>
    <w:rsid w:val="007514D1"/>
    <w:rsid w:val="007E1A04"/>
    <w:rsid w:val="008976EF"/>
    <w:rsid w:val="008978D8"/>
    <w:rsid w:val="008A711C"/>
    <w:rsid w:val="008B0AF3"/>
    <w:rsid w:val="008D7A5F"/>
    <w:rsid w:val="009063F1"/>
    <w:rsid w:val="009854B2"/>
    <w:rsid w:val="009D43A2"/>
    <w:rsid w:val="00AD2A2D"/>
    <w:rsid w:val="00B06B7C"/>
    <w:rsid w:val="00B132BC"/>
    <w:rsid w:val="00B260DA"/>
    <w:rsid w:val="00B75D9C"/>
    <w:rsid w:val="00C84EEB"/>
    <w:rsid w:val="00CC2260"/>
    <w:rsid w:val="00D01B2F"/>
    <w:rsid w:val="00D56066"/>
    <w:rsid w:val="00D6686E"/>
    <w:rsid w:val="00D71CC1"/>
    <w:rsid w:val="00E42053"/>
    <w:rsid w:val="00F27352"/>
    <w:rsid w:val="00FA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4D1"/>
    <w:pPr>
      <w:keepNext/>
      <w:spacing w:after="0" w:line="240" w:lineRule="auto"/>
      <w:jc w:val="center"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4D1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AD2A2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4D1"/>
    <w:pPr>
      <w:keepNext/>
      <w:spacing w:after="0" w:line="240" w:lineRule="auto"/>
      <w:jc w:val="center"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4D1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AD2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73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0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puser</dc:creator>
  <cp:lastModifiedBy>WWRFINMATE</cp:lastModifiedBy>
  <cp:revision>4</cp:revision>
  <dcterms:created xsi:type="dcterms:W3CDTF">2017-12-13T14:21:00Z</dcterms:created>
  <dcterms:modified xsi:type="dcterms:W3CDTF">2018-05-02T13:48:00Z</dcterms:modified>
</cp:coreProperties>
</file>